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hysiotherapy</w:t>
      </w:r>
      <w:r>
        <w:t xml:space="preserve"> </w:t>
      </w:r>
      <w:r>
        <w:t xml:space="preserve">Studies</w:t>
      </w:r>
      <w:r>
        <w:t xml:space="preserve"> </w:t>
      </w:r>
      <w:r>
        <w:t xml:space="preserve">in</w:t>
      </w:r>
      <w:r>
        <w:t xml:space="preserve"> </w:t>
      </w:r>
      <w:r>
        <w:t xml:space="preserve">Argentina</w:t>
      </w:r>
      <w:r>
        <w:t xml:space="preserve"> </w:t>
      </w:r>
      <w:r>
        <w:t xml:space="preserve">Córdoba</w:t>
      </w:r>
    </w:p>
    <w:bookmarkStart w:id="20" w:name="Xc8ab2ec7a07bb27e83fc9ff659f46cabad66a3e"/>
    <w:p>
      <w:pPr>
        <w:pStyle w:val="Heading1"/>
      </w:pPr>
      <w:r>
        <w:t xml:space="preserve">Scholarship Application Letter for Advanced Physiotherapy Studies at Universidad Nacional de Córdoba, Argentina</w:t>
      </w:r>
    </w:p>
    <w:p>
      <w:pPr>
        <w:pStyle w:val="FirstParagraph"/>
      </w:pPr>
      <w:r>
        <w:t xml:space="preserve">Dear Esteemed Scholarship Committee,</w:t>
      </w:r>
    </w:p>
    <w:p>
      <w:pPr>
        <w:pStyle w:val="BodyText"/>
      </w:pPr>
      <w:r>
        <w:t xml:space="preserve">It is with profound enthusiasm and unwavering commitment to community health that I submit this Scholarship Application Letter, seeking financial support to pursue advanced studies in physiotherapy at the prestigious Universidad Nacional de Córdoba (UNC) in Argentina. As a dedicated future Physiotherapist deeply committed to serving the people of Argentina Córdoba, I believe this scholarship represents not merely an academic opportunity but a pivotal step toward addressing critical healthcare gaps within my home region.</w:t>
      </w:r>
    </w:p>
    <w:p>
      <w:pPr>
        <w:pStyle w:val="BodyText"/>
      </w:pPr>
      <w:r>
        <w:t xml:space="preserve">My journey toward physiotherapy began during my undergraduate studies at the National University of Córdoba’s Faculty of Health Sciences, where I immersed myself in coursework covering human anatomy, biomechanics, and rehabilitation science. Volunteering at the Hospital de Clínicas “José de San Martín” in Córdoba exposed me to the profound challenges faced by rural populations and elderly communities struggling with limited access to specialized physiotherapy services. In Argentina Córdoba, where 35% of rural municipalities lack dedicated rehabilitation facilities (per 2023 MINSA regional reports), I witnessed firsthand how preventable mobility issues escalate into chronic conditions due to inaccessible care. This reality ignited my resolve to become a Physiotherapist equipped not only with clinical expertise but with a deep understanding of Córdoba’s unique socioeconomic context.</w:t>
      </w:r>
    </w:p>
    <w:p>
      <w:pPr>
        <w:pStyle w:val="BodyText"/>
      </w:pPr>
      <w:r>
        <w:t xml:space="preserve">My academic trajectory has been meticulously aligned with preparing me for this purpose. I graduated among the top 10% of my class, earning distinction in musculoskeletal rehabilitation and neurology modules, and completed an internship at the Provincial Center for Orthopedic Rehabilitation in Córdoba City. There, I collaborated on community outreach programs serving low-income neighborhoods like Villa del Carmen, where diabetes-related mobility complications affect over 28% of adults—a statistic demanding urgent physiotherapy intervention. My research project on “Tele-rehabilitation Models for Rural Córdoba” demonstrated how technology could bridge gaps in access; however, it also highlighted the critical need for locally trained professionals who understand regional barriers like infrastructure limitations and cultural preferences. This work earned me recognition at UNC’s 2023 Health Innovation Symposium, where I presented findings to a panel including directors of Argentina’s national physiotherapy council.</w:t>
      </w:r>
    </w:p>
    <w:p>
      <w:pPr>
        <w:pStyle w:val="BodyText"/>
      </w:pPr>
      <w:r>
        <w:t xml:space="preserve">It is precisely this mission that necessitates your support through the [Scholarship Name, e.g., "Córdoba Healthcare Equity Scholarship"]. The financial burden of advanced physiotherapy education in Argentina—including tuition, specialized equipment access (e.g., ultrasound machines for rural fieldwork), and travel costs between Córdoba City and underserved communities—would be insurmountable without this assistance. As a first-generation university student from the town of Río Cuarto (50km from Córdoba City), I have relied on part-time work to support my family, limiting my ability to focus fully on clinical training. This Scholarship Application Letter is therefore not just a request for funds, but an investment in ensuring that Argentina’s most vulnerable populations—particularly in Córdoba—are served by compassionate, skilled Physiotherapists who know their needs intimately.</w:t>
      </w:r>
    </w:p>
    <w:p>
      <w:pPr>
        <w:pStyle w:val="BodyText"/>
      </w:pPr>
      <w:r>
        <w:t xml:space="preserve">My proposed plan integrates academic excellence with tangible community impact. Upon completing my Master’s at UNC, I will establish a mobile physiotherapy initiative targeting the 22 rural *comunas* (municipalities) surrounding Córdoba City that lack on-site therapists. Leveraging partnerships with Argentina’s Ministry of Health and local NGOs like “Salud para Todos,” I will deploy telehealth platforms to guide community health workers in basic exercises while conducting quarterly in-person assessments. For example, I will develop culturally adapted rehabilitation protocols for *gauchos* (rural workers) recovering from agricultural injuries—a demographic historically underserved by traditional clinics. My fluency in Spanish and familiarity with Córdoba’s dialects and cultural values (from growing up on a family farm near Colón) ensures these services will be trusted, respectful, and effective.</w:t>
      </w:r>
    </w:p>
    <w:p>
      <w:pPr>
        <w:pStyle w:val="BodyText"/>
      </w:pPr>
      <w:r>
        <w:t xml:space="preserve">Furthermore, I am committed to contributing to Argentina’s broader healthcare ecosystem. I plan to collaborate with UNC’s Department of Public Health on a regional study measuring the socioeconomic impact of accessible physiotherapy—addressing gaps identified in my undergraduate research. This work will directly inform policy recommendations for Argentina Córdoba’s provincial health secretary, potentially influencing resource allocation toward rural rehabilitation infrastructure. As a future Physiotherapist, I recognize that excellence extends beyond individual patient care; it demands advocacy for systemic change rooted in local realities.</w:t>
      </w:r>
    </w:p>
    <w:p>
      <w:pPr>
        <w:pStyle w:val="BodyText"/>
      </w:pPr>
      <w:r>
        <w:t xml:space="preserve">I am acutely aware of the transformative power of education in Argentina’s healthcare landscape. With this scholarship, I will not only honor my academic achievements but also become a catalyst for sustainable improvement across Córdoba. The 2024 National Health Survey confirms that physiotherapy services reduce long-term disability costs by 37%—a statistic that underscores why investing in professionals like myself is an investment in Argentina’s collective well-being. I pledge to channel every ounce of my training into elevating the standard of care for those who need it most: the aging population, children with congenital conditions, and workers enduring preventable injuries across Córdoba’s diverse communities.</w:t>
      </w:r>
    </w:p>
    <w:p>
      <w:pPr>
        <w:pStyle w:val="BodyText"/>
      </w:pPr>
      <w:r>
        <w:t xml:space="preserve">As I write this Scholarship Application Letter, I am reminded of a phrase from Dr. María de los Ángeles Roldán, a pioneering physiotherapist in Córdoba: “Healthcare is not delivered; it is built alongside the people it serves.” This philosophy guides my work, and with your support, I will build that foundation for Argentina Córdoba. I am eager to contribute to UNC’s legacy of excellence and to ensure that no resident of Córdoba must suffer in silence due to unmet rehabilitation needs.</w:t>
      </w:r>
    </w:p>
    <w:p>
      <w:pPr>
        <w:pStyle w:val="BodyText"/>
      </w:pPr>
      <w:r>
        <w:t xml:space="preserve">Thank you for considering my application. I welcome the opportunity to discuss how my vision aligns with your scholarship’s goals and look forward to contributing meaningfully as a Physiotherapist dedicated first and foremost to Argentina Córdoba.</w:t>
      </w:r>
    </w:p>
    <w:p>
      <w:pPr>
        <w:pStyle w:val="BodyText"/>
      </w:pPr>
      <w:r>
        <w:t xml:space="preserve">Sincerely,</w:t>
      </w:r>
    </w:p>
    <w:p>
      <w:pPr>
        <w:pStyle w:val="BodyText"/>
      </w:pPr>
      <w:r>
        <w:br/>
      </w:r>
    </w:p>
    <w:p>
      <w:pPr>
        <w:pStyle w:val="BodyText"/>
      </w:pPr>
      <w:r>
        <w:t xml:space="preserve">[Your Full Name]</w:t>
      </w:r>
    </w:p>
    <w:p>
      <w:pPr>
        <w:pStyle w:val="BodyText"/>
      </w:pPr>
      <w:r>
        <w:t xml:space="preserve">Address: [Your Address, Córdoba City, Argentina]</w:t>
      </w:r>
    </w:p>
    <w:p>
      <w:pPr>
        <w:pStyle w:val="BodyText"/>
      </w:pPr>
      <w:r>
        <w:t xml:space="preserve">Email: your.email@unc.edu.ar | Phone: +54 9 [Your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hysiotherapy Studies in Argentina Córdoba</dc:title>
  <dc:creator/>
  <cp:keywords/>
  <dcterms:created xsi:type="dcterms:W3CDTF">2025-12-10T11:00:24Z</dcterms:created>
  <dcterms:modified xsi:type="dcterms:W3CDTF">2025-12-10T11:00:24Z</dcterms:modified>
</cp:coreProperties>
</file>

<file path=docProps/custom.xml><?xml version="1.0" encoding="utf-8"?>
<Properties xmlns="http://schemas.openxmlformats.org/officeDocument/2006/custom-properties" xmlns:vt="http://schemas.openxmlformats.org/officeDocument/2006/docPropsVTypes"/>
</file>